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0, effective as of October 1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10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in the</w:t>
      </w:r>
      <w:r>
        <w:t xml:space="preserve"> </w:t>
      </w:r>
      <w:hyperlink r:id="rId29">
        <w:r>
          <w:rPr>
            <w:rStyle w:val="Hyperlink"/>
          </w:rPr>
          <w:t xml:space="preserve">respe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duct documentation</w:t>
        </w:r>
      </w:hyperlink>
      <w:r>
        <w:t xml:space="preserve"> </w:t>
      </w:r>
      <w:r>
        <w:t xml:space="preserve">and/o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1" w:name="limited-warranty"/>
      <w:bookmarkEnd w:id="31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2" w:name="disclaimer-of-damages"/>
      <w:bookmarkEnd w:id="32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3" w:name="export-regulations"/>
      <w:bookmarkEnd w:id="33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4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6" w:name="temporary-suspension"/>
      <w:bookmarkEnd w:id="36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7" w:name="term-and-termination"/>
      <w:bookmarkEnd w:id="37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8" w:name="marketing"/>
      <w:bookmarkEnd w:id="38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9" w:name="general"/>
      <w:bookmarkEnd w:id="39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3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4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: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e15e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http://ec.europa.eu/consumers/odr" TargetMode="External" /><Relationship Type="http://schemas.openxmlformats.org/officeDocument/2006/relationships/hyperlink" Id="rId43" Target="http://www.coi.cz" TargetMode="External" /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ec.europa.eu/consumers/odr" TargetMode="External" /><Relationship Type="http://schemas.openxmlformats.org/officeDocument/2006/relationships/hyperlink" Id="rId43" Target="http://www.coi.cz" TargetMode="External" /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0:10Z</dcterms:created>
  <dcterms:modified xsi:type="dcterms:W3CDTF">2026-01-06T12:00:10Z</dcterms:modified>
</cp:coreProperties>
</file>